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 Kell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28 Brummel Street,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ajae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266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